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bookmarkEnd w:id="20"/>
    <w:p>
      <w:pPr>
        <w:pStyle w:val="FirstParagraph"/>
      </w:pPr>
      <w:r>
        <w:t xml:space="preserve">Amel Benali</w:t>
      </w:r>
      <w:r>
        <w:br/>
      </w:r>
      <w:r>
        <w:t xml:space="preserve">Faculty of Veterinary Medicine</w:t>
      </w:r>
      <w:r>
        <w:br/>
      </w:r>
      <w:r>
        <w:t xml:space="preserve">University of Algiers 1, Bab Ezzouar Campus</w:t>
      </w:r>
      <w:r>
        <w:br/>
      </w:r>
      <w:r>
        <w:t xml:space="preserve">Algiers, Algeria</w:t>
      </w:r>
      <w:r>
        <w:br/>
      </w:r>
      <w:r>
        <w:t xml:space="preserve">amel.benali@univ-alger.dz | +213 555 123 456</w:t>
      </w:r>
    </w:p>
    <w:p>
      <w:pPr>
        <w:pStyle w:val="BodyText"/>
      </w:pPr>
      <w:r>
        <w:t xml:space="preserve">October 26, 2023</w:t>
      </w:r>
    </w:p>
    <w:p>
      <w:pPr>
        <w:pStyle w:val="BodyText"/>
      </w:pPr>
      <w:r>
        <w:t xml:space="preserve">Dr. Karim Medjoub</w:t>
      </w:r>
      <w:r>
        <w:br/>
      </w:r>
      <w:r>
        <w:t xml:space="preserve">Director, Veterinary Services Department</w:t>
      </w:r>
      <w:r>
        <w:br/>
      </w:r>
      <w:r>
        <w:t xml:space="preserve">Ministry of Agriculture and Rural Development</w:t>
      </w:r>
      <w:r>
        <w:br/>
      </w:r>
      <w:r>
        <w:t xml:space="preserve">Algiers, Algeria</w:t>
      </w:r>
    </w:p>
    <w:p>
      <w:pPr>
        <w:pStyle w:val="BodyText"/>
      </w:pPr>
      <w:r>
        <w:t xml:space="preserve">Dear Dr. Medjoub,</w:t>
      </w:r>
    </w:p>
    <w:p>
      <w:pPr>
        <w:pStyle w:val="BodyText"/>
      </w:pPr>
      <w:r>
        <w:t xml:space="preserve">It is with profound enthusiasm and deep respect for the noble profession of veterinary medicine that I submit my application for the Veterinary Internship Program at your esteemed institution in Algeria Algiers. As a final-year student at the Faculty of Veterinary Medicine, University of Algiers 1, I have dedicated myself to preparing for a career committed to advancing animal health and welfare within our national context. This Internship Application Letter represents not merely an application, but a sincere commitment to contributing meaningfully to the vital work being conducted across Algeria's veterinary landscape, particularly in the dynamic urban environment of Algiers.</w:t>
      </w:r>
    </w:p>
    <w:p>
      <w:pPr>
        <w:pStyle w:val="BodyText"/>
      </w:pPr>
      <w:r>
        <w:t xml:space="preserve">My academic journey has been meticulously structured around the specific needs and challenges facing veterinary practitioners in Algeria. Courses such as "Zoonotic Diseases in Maghreb Context," "Livestock Management for Algerian Smallholders," and "Public Health Strategies for Urban Animal Populations" have equipped me with both theoretical knowledge and practical awareness of local priorities. I have particularly focused on the epidemiological patterns relevant to Algiers, including canine rabies control within dense urban settings, the management of respiratory diseases in goats prevalent across suburban farms supplying Algiers' markets, and the critical importance of vaccination campaigns during seasonal health threats like summer heatwaves that strain animal populations. This specialized knowledge directly aligns with the pressing needs identified in Algeria's National Animal Health Strategy 2020-2030, which emphasizes strengthening veterinary services in urban centers like Algiers to combat emerging challenges.</w:t>
      </w:r>
    </w:p>
    <w:p>
      <w:pPr>
        <w:pStyle w:val="BodyText"/>
      </w:pPr>
      <w:r>
        <w:t xml:space="preserve">My practical experience further demonstrates my readiness for this Veterinary Internship in Algeria Algiers. During my third-year summer placement at the "Hôpital Vétérinaire Municipal de la Casbah" in central Algiers, I assisted senior veterinarians in managing a high-volume caseload of companion animals and small livestock brought by residents from surrounding districts. This included performing routine vaccinations (including rabies for both domestic dogs and cats), conducting pre-slaughter health inspections at the El Harrach abattoir, supporting spay/neuter initiatives targeting stray populations, and documenting cases for the regional epidemiological surveillance system. Witnessing firsthand how community outreach programs in neighborhoods like Bab Ezzouar directly impact disease control rates cemented my understanding that effective veterinary care in Algeria Algiers requires not just clinical skill but deep cultural sensitivity and community engagement – a principle I have actively practiced.</w:t>
      </w:r>
    </w:p>
    <w:p>
      <w:pPr>
        <w:pStyle w:val="BodyText"/>
      </w:pPr>
      <w:r>
        <w:t xml:space="preserve">I am acutely aware of the unique challenges and opportunities presented by working as a Veterinarian in the Algerian capital. Algiers, as both the political hub and largest urban center, faces complex intersections of animal welfare, public health, cultural traditions surrounding livestock ownership in peri-urban zones (such as those near Birtouta or Dar El Beïda), and rapid urbanization impacting traditional grazing lands. I am eager to apply my knowledge of integrated pest management techniques adapted for Mediterranean climates and my understanding of the Ministry's recent initiatives on sustainable veterinary services to contribute effectively from day one. My fluency in Arabic (Musha) and French, combined with basic conversational English, ensures seamless communication across diverse patient populations and veterinary teams within Algeria Algiers' institutions.</w:t>
      </w:r>
    </w:p>
    <w:p>
      <w:pPr>
        <w:pStyle w:val="BodyText"/>
      </w:pPr>
      <w:r>
        <w:t xml:space="preserve">My motivation stems from a lifelong connection to animals rooted in my upbringing near Sidi Moussa, where I assisted local farmers with livestock health before entering university. This practical background fuels my desire to address the specific needs of Algerian animal husbandry – from ensuring food safety standards for dairy herds supplying Algiers' markets to improving welfare standards for working animals in urban transport. I am particularly inspired by the Ministry's "Healthy Animals, Healthy People" campaign and aspire to learn how its implementation within Algiers' municipal veterinary services can be optimized through evidence-based practices learned during this internship.</w:t>
      </w:r>
    </w:p>
    <w:p>
      <w:pPr>
        <w:pStyle w:val="BodyText"/>
      </w:pPr>
      <w:r>
        <w:t xml:space="preserve">Furthermore, I recognize that effective Veterinary care in Algeria Algiers demands resilience, adaptability, and unwavering ethical commitment. My participation in the university's "Veterinary Outreach Team" during the Eid al-Adha season – providing health checks and advice to communities receiving livestock sacrifices – reinforced my ability to work under pressure while maintaining compassion. I am prepared to commit fully to the rigorous schedule required for this Internship Application Letter opportunity, including potential weekend duties common in Algerian veterinary clinics serving high-demand urban populations.</w:t>
      </w:r>
    </w:p>
    <w:p>
      <w:pPr>
        <w:pStyle w:val="BodyText"/>
      </w:pPr>
      <w:r>
        <w:t xml:space="preserve">I understand that Algeria Algiers represents a critical frontline for advancing veterinary medicine across our nation. The Ministry's leadership in implementing One Health approaches, recognizing the interconnection between human, animal, and environmental health, presents an unparalleled environment for learning. I am confident that my academic foundation, hands-on experience in Algiers' context, and profound respect for our country's veterinary heritage position me to be a valuable asset to your team. I am eager to learn from the experienced professionals at your institution while contributing actively through my energy, technical skills, and dedication to animal welfare as envisioned by Algeria's national veterinary strategy.</w:t>
      </w:r>
    </w:p>
    <w:p>
      <w:pPr>
        <w:pStyle w:val="BodyText"/>
      </w:pPr>
      <w:r>
        <w:t xml:space="preserve">Sincerely,</w:t>
      </w:r>
      <w:r>
        <w:br/>
      </w:r>
      <w:r>
        <w:br/>
      </w:r>
      <w:r>
        <w:t xml:space="preserve">Amel Benali</w:t>
      </w:r>
      <w:r>
        <w:br/>
      </w:r>
      <w:r>
        <w:t xml:space="preserve">Final-Year Veterinary Medicine Student</w:t>
      </w:r>
      <w:r>
        <w:br/>
      </w:r>
      <w:r>
        <w:t xml:space="preserve">Faculty of Veterinary Medicine, University of Algiers 1</w:t>
      </w:r>
    </w:p>
    <w:p>
      <w:pPr>
        <w:pStyle w:val="BodyText"/>
      </w:pPr>
      <w:r>
        <w:t xml:space="preserve">Enclosure: Curriculum Vitae, Academic Transcript (Relevant Coursework Highligh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Algeria Algiers</dc:title>
  <dc:creator/>
  <dc:language>en</dc:language>
  <cp:keywords/>
  <dcterms:created xsi:type="dcterms:W3CDTF">2026-05-30T21:45:53Z</dcterms:created>
  <dcterms:modified xsi:type="dcterms:W3CDTF">2026-05-30T21:45:53Z</dcterms:modified>
</cp:coreProperties>
</file>

<file path=docProps/custom.xml><?xml version="1.0" encoding="utf-8"?>
<Properties xmlns="http://schemas.openxmlformats.org/officeDocument/2006/custom-properties" xmlns:vt="http://schemas.openxmlformats.org/officeDocument/2006/docPropsVTypes"/>
</file>